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Egypt</w:t>
      </w:r>
      <w:r>
        <w:t xml:space="preserve"> </w:t>
      </w:r>
      <w:r>
        <w:t xml:space="preserve">Alexandria</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Dentist position at your esteemed clinic in Egypt Alexandria. As a dedicated and skilled dental professional with [X years] of experience in comprehensive oral care, I am eager to contribute my expertise to a dynamic healthcare environment that values excellence, community engagement, and patient-centric care. Egypt Alexandria, with its rich cultural heritage and growing demand for quality dental services, represents an ideal setting for me to further my career while making a meaningful impact on local communities.</w:t>
      </w:r>
    </w:p>
    <w:p>
      <w:pPr>
        <w:pStyle w:val="BodyText"/>
      </w:pPr>
      <w:r>
        <w:t xml:space="preserve">My journey as a dentist has been driven by a passion for improving patients’ oral health and overall well-being. Throughout my career, I have specialized in [mention specific areas, e.g., pediatric dentistry, cosmetic dentistry, restorative procedures], which has equipped me with the technical knowledge and compassionate approach required to address diverse patient needs. I am particularly proud of my ability to combine clinical precision with a warm and reassuring demeanor, ensuring that every patient feels valued and empowered throughout their treatment journey.</w:t>
      </w:r>
    </w:p>
    <w:p>
      <w:pPr>
        <w:pStyle w:val="BodyText"/>
      </w:pPr>
      <w:r>
        <w:t xml:space="preserve">What excites me most about the opportunity in Egypt Alexandria is the chance to work within a community that places a high priority on healthcare innovation while maintaining its traditional values. Alexandria, as one of Egypt’s most vibrant cities, offers a unique blend of historical significance and modern development. I am deeply inspired by the city’s commitment to progress, and I believe my background in [mention relevant experience, e.g., multicultural patient care, community outreach programs] aligns perfectly with the needs of your practice. Whether treating patients from bustling urban neighborhoods or quieter suburban areas, I am confident in my ability to deliver personalized care that respects cultural nuances and fosters long-term trust.</w:t>
      </w:r>
    </w:p>
    <w:p>
      <w:pPr>
        <w:pStyle w:val="BodyText"/>
      </w:pPr>
      <w:r>
        <w:t xml:space="preserve">My professional background includes [detail key experiences: e.g., working in a multidisciplinary dental clinic, leading community dental initiatives, collaborating with local health organizations]. One of my most rewarding experiences was [specific example: e.g., developing a preventive care program that reduced cavity rates by 30% in a low-income community]. This experience reinforced my belief that dentistry is not just about treating conditions but also about educating patients and empowering them to take control of their oral health. In Egypt Alexandria, I aim to build on this philosophy by offering services that are both advanced and accessible, ensuring that patients receive the highest standard of care tailored to their unique needs.</w:t>
      </w:r>
    </w:p>
    <w:p>
      <w:pPr>
        <w:pStyle w:val="BodyText"/>
      </w:pPr>
      <w:r>
        <w:t xml:space="preserve">As a dentist, I understand the importance of staying at the forefront of technological advancements and evidence-based practices. My commitment to lifelong learning has led me to [mention continuing education: e.g., attend workshops on digital dentistry, obtain certifications in laser dentistry]. These qualifications enable me to provide cutting-edge treatments such as [specific procedures: e.g., implant placement, orthodontic solutions, aesthetic smile design], which are increasingly sought after in modern dental practices. In Egypt Alexandria, where the demand for advanced dental care is growing rapidly, I am eager to contribute my expertise to elevate the quality of services offered by your clinic.</w:t>
      </w:r>
    </w:p>
    <w:p>
      <w:pPr>
        <w:pStyle w:val="BodyText"/>
      </w:pPr>
      <w:r>
        <w:t xml:space="preserve">What sets me apart as a dentist is my unwavering dedication to patient safety, ethical practice, and continuous improvement. I take pride in maintaining meticulous attention to detail during every procedure while fostering an environment of transparency and collaboration with patients. My ability to communicate complex dental concepts in an easy-to-understand manner has earned me the trust of patients from diverse backgrounds. I am also proficient in [mention languages if applicable: e.g., English, Arabic, French], which I believe is a valuable asset for serving the multilingual population of Alexandria.</w:t>
      </w:r>
    </w:p>
    <w:p>
      <w:pPr>
        <w:pStyle w:val="BodyText"/>
      </w:pPr>
      <w:r>
        <w:t xml:space="preserve">In addition to my clinical skills, I have a strong track record of teamwork and leadership. As [previous role: e.g., Lead Dentist at XYZ Dental Clinic], I worked closely with dental hygienists, assistants, and administrative staff to streamline operations and enhance patient satisfaction. My ability to mentor junior professionals and contribute to a positive workplace culture has been instrumental in creating cohesive, high-performing teams. I am confident that my collaborative spirit and adaptability will allow me to integrate seamlessly into your practice while supporting its goals of excellence.</w:t>
      </w:r>
    </w:p>
    <w:p>
      <w:pPr>
        <w:pStyle w:val="BodyText"/>
      </w:pPr>
      <w:r>
        <w:t xml:space="preserve">Egypt Alexandria’s unique healthcare landscape offers an exciting opportunity to combine global best practices with local needs. I am particularly drawn to the city’s growing emphasis on preventive care and holistic health, which aligns with my belief that dentistry is an integral part of overall wellness. I am eager to contribute my skills in [specific areas: e.g., patient education, advanced diagnostics, minimally invasive techniques] to help your clinic become a trusted leader in dental care for the region.</w:t>
      </w:r>
    </w:p>
    <w:p>
      <w:pPr>
        <w:pStyle w:val="BodyText"/>
      </w:pPr>
      <w:r>
        <w:t xml:space="preserve">Thank you for considering my application. I would be honored to bring my experience, passion, and dedication to your team in Egypt Alexandria. I am available at [your phone number] or [your email address] and am happy to discuss how my background aligns with your practice’s vision. I look forward to the possibility of contributing to the continued success of your clinic and making a lasting impact on the oral health of Alexandria’s resident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 [Year]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Position in Egypt Alexandria</dc:title>
  <dc:creator/>
  <dc:language>en</dc:language>
  <cp:keywords/>
  <dcterms:created xsi:type="dcterms:W3CDTF">2026-07-23T12:16:54Z</dcterms:created>
  <dcterms:modified xsi:type="dcterms:W3CDTF">2026-07-23T12:16:54Z</dcterms:modified>
</cp:coreProperties>
</file>

<file path=docProps/custom.xml><?xml version="1.0" encoding="utf-8"?>
<Properties xmlns="http://schemas.openxmlformats.org/officeDocument/2006/custom-properties" xmlns:vt="http://schemas.openxmlformats.org/officeDocument/2006/docPropsVTypes"/>
</file>